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286F50" w14:paraId="1577F7E0" w14:textId="77777777" w:rsidTr="00B660AE">
        <w:tc>
          <w:tcPr>
            <w:tcW w:w="10620" w:type="dxa"/>
          </w:tcPr>
          <w:p w14:paraId="65F8D107" w14:textId="34EA7411" w:rsidR="00286F50" w:rsidRDefault="00286F50" w:rsidP="00286F50">
            <w:pPr>
              <w:spacing w:after="0"/>
            </w:pPr>
            <w:bookmarkStart w:id="0" w:name="_GoBack"/>
            <w:bookmarkEnd w:id="0"/>
            <w:r w:rsidRPr="0044708E">
              <w:rPr>
                <w:rFonts w:eastAsia="Times New Roman" w:cstheme="minorHAnsi"/>
                <w:b/>
                <w:i/>
                <w:noProof/>
                <w:color w:val="00698E"/>
                <w:sz w:val="20"/>
                <w:szCs w:val="20"/>
              </w:rPr>
              <w:t>Insert Laboratory Specific Name Here</w:t>
            </w:r>
          </w:p>
        </w:tc>
      </w:tr>
      <w:tr w:rsidR="00286F50" w14:paraId="100A4F93" w14:textId="77777777" w:rsidTr="00B660AE">
        <w:tc>
          <w:tcPr>
            <w:tcW w:w="10620" w:type="dxa"/>
          </w:tcPr>
          <w:p w14:paraId="366D094B" w14:textId="06F730C6" w:rsidR="00286F50" w:rsidRDefault="00286F50" w:rsidP="00286F50">
            <w:pPr>
              <w:spacing w:after="0"/>
              <w:jc w:val="center"/>
            </w:pPr>
            <w:r>
              <w:rPr>
                <w:rFonts w:eastAsia="Times New Roman" w:cstheme="minorHAnsi"/>
                <w:b/>
                <w:noProof/>
                <w:sz w:val="28"/>
                <w:szCs w:val="16"/>
              </w:rPr>
              <w:t>MiniSeq Equipment Maintenance Log</w:t>
            </w:r>
          </w:p>
        </w:tc>
      </w:tr>
    </w:tbl>
    <w:p w14:paraId="49E0B8B0" w14:textId="77777777" w:rsidR="00286F50" w:rsidRDefault="00286F50" w:rsidP="00286F50">
      <w:pPr>
        <w:spacing w:after="0" w:line="240" w:lineRule="auto"/>
      </w:pPr>
    </w:p>
    <w:tbl>
      <w:tblPr>
        <w:tblW w:w="10620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24"/>
        <w:gridCol w:w="1476"/>
        <w:gridCol w:w="1476"/>
        <w:gridCol w:w="3744"/>
      </w:tblGrid>
      <w:tr w:rsidR="00286F50" w14:paraId="508C7C79" w14:textId="77777777" w:rsidTr="00286F50">
        <w:tc>
          <w:tcPr>
            <w:tcW w:w="3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C002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Lab: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FEA2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Building #:</w:t>
            </w:r>
          </w:p>
        </w:tc>
        <w:tc>
          <w:tcPr>
            <w:tcW w:w="3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71423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Room #:</w:t>
            </w:r>
          </w:p>
        </w:tc>
      </w:tr>
      <w:tr w:rsidR="00286F50" w14:paraId="6D87DAA4" w14:textId="77777777" w:rsidTr="00286F50">
        <w:tc>
          <w:tcPr>
            <w:tcW w:w="5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00E3E" w14:textId="5E3901CA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Equipment: Illumina </w:t>
            </w:r>
            <w:proofErr w:type="spellStart"/>
            <w:r>
              <w:rPr>
                <w:rFonts w:eastAsia="Times New Roman" w:cstheme="minorHAnsi"/>
                <w:b/>
                <w:bCs/>
              </w:rPr>
              <w:t>MiniSeq</w:t>
            </w:r>
            <w:proofErr w:type="spellEnd"/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F23AA" w14:textId="2A507183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erial #:</w:t>
            </w:r>
          </w:p>
        </w:tc>
      </w:tr>
      <w:tr w:rsidR="00286F50" w14:paraId="7036E025" w14:textId="77777777" w:rsidTr="00286F50">
        <w:tc>
          <w:tcPr>
            <w:tcW w:w="5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98447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Log Start Date:</w:t>
            </w: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48749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Log End Date:</w:t>
            </w:r>
          </w:p>
        </w:tc>
      </w:tr>
    </w:tbl>
    <w:p w14:paraId="0441E98D" w14:textId="77777777" w:rsidR="00286F50" w:rsidRDefault="00286F50" w:rsidP="00286F50">
      <w:pPr>
        <w:spacing w:after="0"/>
      </w:pPr>
    </w:p>
    <w:tbl>
      <w:tblPr>
        <w:tblW w:w="1063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7"/>
        <w:gridCol w:w="90"/>
        <w:gridCol w:w="1600"/>
        <w:gridCol w:w="1280"/>
        <w:gridCol w:w="2789"/>
        <w:gridCol w:w="2519"/>
      </w:tblGrid>
      <w:tr w:rsidR="00286F50" w14:paraId="727C622F" w14:textId="77777777" w:rsidTr="00286F50">
        <w:trPr>
          <w:trHeight w:val="215"/>
        </w:trPr>
        <w:tc>
          <w:tcPr>
            <w:tcW w:w="53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6FA96E4F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In Use Weekly Maintenance 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51F9AD5B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Idle Weekly Maintenance </w:t>
            </w:r>
          </w:p>
        </w:tc>
      </w:tr>
      <w:tr w:rsidR="00286F50" w14:paraId="2ECD13C7" w14:textId="77777777" w:rsidTr="00286F50">
        <w:trPr>
          <w:trHeight w:val="710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28CF9505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Equipment Cleaning </w:t>
            </w:r>
          </w:p>
          <w:p w14:paraId="3E94A2AE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</w:rPr>
            </w:pPr>
            <w:r>
              <w:rPr>
                <w:rFonts w:eastAsia="Times New Roman" w:cstheme="minorHAnsi"/>
                <w:b/>
                <w:bCs/>
              </w:rPr>
              <w:t>Complete Date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6731BA16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b/>
                <w:bCs/>
              </w:rPr>
              <w:t>Initials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79BCC5C4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Quick Wash Dat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59FBDFFF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Initials </w:t>
            </w:r>
          </w:p>
        </w:tc>
      </w:tr>
      <w:tr w:rsidR="00286F50" w14:paraId="2409A094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C807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9913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52DC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A8C7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1B7D59C6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0FC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4201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08B57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E793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2DC72313" w14:textId="77777777" w:rsidTr="00286F50">
        <w:trPr>
          <w:trHeight w:val="27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C14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93535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B1FB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E482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1B7E8D4E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94D31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40F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040B5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F5F0E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40C0B84D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FAE6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2AD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F707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B6B4F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32C8141B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B2C87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8069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B17E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FD60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7FDEB847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82D8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1040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4508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2067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646DD3CF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6CB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751C5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8A944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2601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64753D00" w14:textId="77777777" w:rsidTr="00286F50">
        <w:trPr>
          <w:trHeight w:val="27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38A8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6778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4FE2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75F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3776704D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212A7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487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3C99E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A680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66A905E1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EFF94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C72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FCB5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687E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229342C5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37BD3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24DDC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9C4E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63CB1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07C20773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4BC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893F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23F6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35B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11BB1DAD" w14:textId="77777777" w:rsidTr="00286F50">
        <w:trPr>
          <w:trHeight w:val="276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48950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A74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AAEF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45FC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044CAA49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E3B2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0480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8B805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727C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6C9AE359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D5E95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2261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CF1E9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96D82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6259C753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0C65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5DEEE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3CCF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9DB4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2BEF40BB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9930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9EB4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2382F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21FE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369C9F53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30EEB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FFDB3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49BF0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F0CD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58A5B163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F95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1FD4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8E6F4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0D770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6E073824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30AA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D049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5A665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D1123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049274BD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1ACE9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33133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4119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55889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7901E2C5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5188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D0C7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8450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DD219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5E5BD3AD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89AA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F2064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A69CE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9D6A2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6A88AF9E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70FD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44EC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3CF40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2A8F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024F8889" w14:textId="77777777" w:rsidTr="00286F50">
        <w:trPr>
          <w:trHeight w:val="265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640D4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1C53C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83576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7BF38" w14:textId="77777777" w:rsidR="00286F50" w:rsidRDefault="00286F5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286F50" w14:paraId="64ECB7C0" w14:textId="77777777" w:rsidTr="00286F50">
        <w:trPr>
          <w:trHeight w:val="265"/>
        </w:trPr>
        <w:tc>
          <w:tcPr>
            <w:tcW w:w="1063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hideMark/>
          </w:tcPr>
          <w:p w14:paraId="4035A44B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Every 6 Month Maintenance</w:t>
            </w:r>
          </w:p>
        </w:tc>
      </w:tr>
      <w:tr w:rsidR="00286F50" w14:paraId="10D43146" w14:textId="77777777" w:rsidTr="00286F50">
        <w:trPr>
          <w:trHeight w:val="265"/>
        </w:trPr>
        <w:tc>
          <w:tcPr>
            <w:tcW w:w="24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hideMark/>
          </w:tcPr>
          <w:p w14:paraId="68521DCF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Air Filter Replacement Complete Date 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314E7EF8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s</w:t>
            </w:r>
          </w:p>
        </w:tc>
        <w:tc>
          <w:tcPr>
            <w:tcW w:w="65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2B69B1BC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286F50" w14:paraId="5503007C" w14:textId="77777777" w:rsidTr="00286F50">
        <w:trPr>
          <w:trHeight w:val="432"/>
        </w:trPr>
        <w:tc>
          <w:tcPr>
            <w:tcW w:w="24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F1D8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B3C6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5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197A2" w14:textId="77777777" w:rsidR="00286F50" w:rsidRDefault="00286F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6F367EB1" w14:textId="77777777" w:rsidR="00286F50" w:rsidRDefault="00286F50" w:rsidP="00286F50">
      <w:r>
        <w:t xml:space="preserve"> </w:t>
      </w:r>
    </w:p>
    <w:p w14:paraId="14E3F62C" w14:textId="3C3C62DC" w:rsidR="00B137A1" w:rsidRPr="00286F50" w:rsidRDefault="00286F50" w:rsidP="00286F50">
      <w:pPr>
        <w:spacing w:before="240" w:after="0" w:line="240" w:lineRule="auto"/>
        <w:jc w:val="center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pproval Signature: _________________________________________   </w:t>
      </w:r>
      <w:proofErr w:type="gramStart"/>
      <w:r>
        <w:rPr>
          <w:rFonts w:eastAsia="Times New Roman" w:cstheme="minorHAnsi"/>
        </w:rPr>
        <w:t>Date:_</w:t>
      </w:r>
      <w:proofErr w:type="gramEnd"/>
      <w:r>
        <w:rPr>
          <w:rFonts w:eastAsia="Times New Roman" w:cstheme="minorHAnsi"/>
        </w:rPr>
        <w:t>___________</w:t>
      </w:r>
    </w:p>
    <w:sectPr w:rsidR="00B137A1" w:rsidRPr="00286F50" w:rsidSect="00692090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8950E" w14:textId="77777777" w:rsidR="007C6582" w:rsidRDefault="007C6582" w:rsidP="00695A4E">
      <w:pPr>
        <w:spacing w:after="0" w:line="240" w:lineRule="auto"/>
      </w:pPr>
      <w:r>
        <w:separator/>
      </w:r>
    </w:p>
  </w:endnote>
  <w:endnote w:type="continuationSeparator" w:id="0">
    <w:p w14:paraId="40A1FA80" w14:textId="77777777" w:rsidR="007C6582" w:rsidRDefault="007C6582" w:rsidP="00695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286F50" w:rsidRPr="001F48C8" w14:paraId="65CCB4F7" w14:textId="77777777" w:rsidTr="008368ED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5F700D77" w14:textId="77777777" w:rsidR="00286F50" w:rsidRPr="001F48C8" w:rsidRDefault="00286F50" w:rsidP="00286F50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8C1854A" w14:textId="77777777" w:rsidR="00286F50" w:rsidRPr="001F48C8" w:rsidRDefault="00286F50" w:rsidP="00286F50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632359C6" w14:textId="77777777" w:rsidR="00286F50" w:rsidRPr="001F48C8" w:rsidRDefault="00286F50" w:rsidP="00286F50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5E37DE5D" w14:textId="77777777" w:rsidR="00286F50" w:rsidRPr="001F48C8" w:rsidRDefault="00286F50" w:rsidP="00286F50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205A8308" w14:textId="77777777" w:rsidR="00286F50" w:rsidRPr="001F48C8" w:rsidRDefault="00286F50" w:rsidP="00286F50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4B619D4D" w14:textId="77777777" w:rsidR="00286F50" w:rsidRPr="001F48C8" w:rsidRDefault="00286F50" w:rsidP="00286F50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7ADC732D" w14:textId="77777777" w:rsidR="00286F50" w:rsidRPr="001F48C8" w:rsidRDefault="00286F50" w:rsidP="00286F50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763B8E3D" w14:textId="77777777" w:rsidR="00286F50" w:rsidRPr="001F48C8" w:rsidRDefault="00286F50" w:rsidP="00286F50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1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3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22AECCB3" w14:textId="77777777" w:rsidR="005179C9" w:rsidRDefault="00517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EF3BD7" w14:textId="77777777" w:rsidR="007C6582" w:rsidRDefault="007C6582" w:rsidP="00695A4E">
      <w:pPr>
        <w:spacing w:after="0" w:line="240" w:lineRule="auto"/>
      </w:pPr>
      <w:r>
        <w:separator/>
      </w:r>
    </w:p>
  </w:footnote>
  <w:footnote w:type="continuationSeparator" w:id="0">
    <w:p w14:paraId="24825BBA" w14:textId="77777777" w:rsidR="007C6582" w:rsidRDefault="007C6582" w:rsidP="00695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4C252B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3B93D613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6D0215CE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286F50"/>
    <w:rsid w:val="00314FFE"/>
    <w:rsid w:val="0044708E"/>
    <w:rsid w:val="004C252B"/>
    <w:rsid w:val="004F5CEF"/>
    <w:rsid w:val="005179C9"/>
    <w:rsid w:val="00571E56"/>
    <w:rsid w:val="00651BF1"/>
    <w:rsid w:val="00692090"/>
    <w:rsid w:val="00695A4E"/>
    <w:rsid w:val="007C6582"/>
    <w:rsid w:val="007E2258"/>
    <w:rsid w:val="00833614"/>
    <w:rsid w:val="00B137A1"/>
    <w:rsid w:val="00B660AE"/>
    <w:rsid w:val="00BE527E"/>
    <w:rsid w:val="00C44D70"/>
    <w:rsid w:val="00CA558E"/>
    <w:rsid w:val="00CB1A65"/>
    <w:rsid w:val="00D26908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6F5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86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3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3CEA49787DA4F8CCE74DC07A13A3A" ma:contentTypeVersion="0" ma:contentTypeDescription="Create a new document." ma:contentTypeScope="" ma:versionID="e6241453f44d180667e9ac28b965859c">
  <xsd:schema xmlns:xsd="http://www.w3.org/2001/XMLSchema" xmlns:xs="http://www.w3.org/2001/XMLSchema" xmlns:p="http://schemas.microsoft.com/office/2006/metadata/properties" xmlns:ns2="61e0aa89-821a-4b43-b623-2509ea82b111" targetNamespace="http://schemas.microsoft.com/office/2006/metadata/properties" ma:root="true" ma:fieldsID="febc0246e297a8c4094a87ff14bfda3e" ns2:_="">
    <xsd:import namespace="61e0aa89-821a-4b43-b623-2509ea82b1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0aa89-821a-4b43-b623-2509ea82b1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1e0aa89-821a-4b43-b623-2509ea82b111">7DAU5SSH7P55-1089477449-716</_dlc_DocId>
    <_dlc_DocIdUrl xmlns="61e0aa89-821a-4b43-b623-2509ea82b111">
      <Url>https://esp.cdc.gov/sites/csels/DLS/NGS/_layouts/15/DocIdRedir.aspx?ID=7DAU5SSH7P55-1089477449-716</Url>
      <Description>7DAU5SSH7P55-1089477449-71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223A6C2-0EE7-4334-8B4B-DCF6469579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0aa89-821a-4b43-b623-2509ea82b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1CBCF4-759C-49AD-8EBD-70E922A80E22}">
  <ds:schemaRefs>
    <ds:schemaRef ds:uri="http://purl.org/dc/terms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61e0aa89-821a-4b43-b623-2509ea82b111"/>
  </ds:schemaRefs>
</ds:datastoreItem>
</file>

<file path=customXml/itemProps3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98492D-96AE-4405-A726-6D06F66320D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Hutchins, Rebecca J. (CDC/DDID/OD)</cp:lastModifiedBy>
  <cp:revision>2</cp:revision>
  <dcterms:created xsi:type="dcterms:W3CDTF">2020-02-26T17:40:00Z</dcterms:created>
  <dcterms:modified xsi:type="dcterms:W3CDTF">2020-02-26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3CEA49787DA4F8CCE74DC07A13A3A</vt:lpwstr>
  </property>
  <property fmtid="{D5CDD505-2E9C-101B-9397-08002B2CF9AE}" pid="3" name="_dlc_DocIdItemGuid">
    <vt:lpwstr>837e1703-f109-4181-8b69-8c7e961b2dd4</vt:lpwstr>
  </property>
</Properties>
</file>